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31DD6" w14:textId="580E0644" w:rsidR="009A62C0" w:rsidRDefault="009A62C0" w:rsidP="009A62C0">
      <w:pPr>
        <w:spacing w:line="324" w:lineRule="auto"/>
        <w:jc w:val="both"/>
        <w:rPr>
          <w:rFonts w:asciiTheme="minorBidi" w:hAnsiTheme="minorBidi"/>
          <w:b/>
          <w:bCs/>
          <w:color w:val="00B050"/>
          <w:sz w:val="32"/>
          <w:szCs w:val="32"/>
        </w:rPr>
      </w:pPr>
      <w:r>
        <w:rPr>
          <w:rFonts w:asciiTheme="minorBidi" w:hAnsiTheme="minorBidi"/>
          <w:b/>
          <w:bCs/>
          <w:color w:val="00B050"/>
          <w:sz w:val="32"/>
          <w:szCs w:val="32"/>
        </w:rPr>
        <w:t>Video tag</w:t>
      </w:r>
      <w:r w:rsidR="00A61A7E">
        <w:rPr>
          <w:rFonts w:asciiTheme="minorBidi" w:hAnsiTheme="minorBidi"/>
          <w:b/>
          <w:bCs/>
          <w:color w:val="00B050"/>
          <w:sz w:val="32"/>
          <w:szCs w:val="32"/>
        </w:rPr>
        <w:t xml:space="preserve"> </w:t>
      </w:r>
      <w:hyperlink r:id="rId5" w:history="1">
        <w:r w:rsidR="00A61A7E" w:rsidRPr="00A61A7E">
          <w:rPr>
            <w:rStyle w:val="Hyperlink"/>
            <w:rFonts w:asciiTheme="minorBidi" w:hAnsiTheme="minorBidi"/>
            <w:b/>
            <w:bCs/>
            <w:sz w:val="16"/>
            <w:szCs w:val="16"/>
          </w:rPr>
          <w:t>video</w:t>
        </w:r>
      </w:hyperlink>
    </w:p>
    <w:p w14:paraId="6BF278E8" w14:textId="56013B7A" w:rsidR="009A62C0" w:rsidRPr="009A62C0" w:rsidRDefault="009A62C0" w:rsidP="009A62C0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9A62C0">
        <w:rPr>
          <w:rFonts w:asciiTheme="minorBidi" w:hAnsiTheme="minorBidi"/>
          <w:sz w:val="24"/>
          <w:szCs w:val="24"/>
        </w:rPr>
        <w:t>videoTag.play</w:t>
      </w:r>
      <w:proofErr w:type="spellEnd"/>
      <w:r w:rsidRPr="009A62C0">
        <w:rPr>
          <w:rFonts w:asciiTheme="minorBidi" w:hAnsiTheme="minorBidi"/>
          <w:sz w:val="24"/>
          <w:szCs w:val="24"/>
        </w:rPr>
        <w:t>()</w:t>
      </w:r>
    </w:p>
    <w:p w14:paraId="16C85B09" w14:textId="77777777" w:rsidR="009A62C0" w:rsidRDefault="009A62C0" w:rsidP="00CB1F5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9A62C0">
        <w:rPr>
          <w:rFonts w:asciiTheme="minorBidi" w:hAnsiTheme="minorBidi"/>
          <w:sz w:val="24"/>
          <w:szCs w:val="24"/>
        </w:rPr>
        <w:t>videoTag.play</w:t>
      </w:r>
      <w:proofErr w:type="spellEnd"/>
      <w:r w:rsidRPr="009A62C0">
        <w:rPr>
          <w:rFonts w:asciiTheme="minorBidi" w:hAnsiTheme="minorBidi"/>
          <w:sz w:val="24"/>
          <w:szCs w:val="24"/>
        </w:rPr>
        <w:t>()</w:t>
      </w:r>
    </w:p>
    <w:p w14:paraId="61CED2E2" w14:textId="0678274D" w:rsidR="009A62C0" w:rsidRDefault="009A62C0" w:rsidP="00CB1F5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A62C0">
        <w:rPr>
          <w:rFonts w:asciiTheme="minorBidi" w:hAnsiTheme="minorBidi"/>
          <w:sz w:val="24"/>
          <w:szCs w:val="24"/>
          <w:u w:val="single"/>
        </w:rPr>
        <w:t>'</w:t>
      </w:r>
      <w:proofErr w:type="spellStart"/>
      <w:r w:rsidRPr="009A62C0">
        <w:rPr>
          <w:rFonts w:asciiTheme="minorBidi" w:hAnsiTheme="minorBidi"/>
          <w:sz w:val="24"/>
          <w:szCs w:val="24"/>
          <w:u w:val="single"/>
        </w:rPr>
        <w:t>timeupdate</w:t>
      </w:r>
      <w:proofErr w:type="spellEnd"/>
      <w:r w:rsidRPr="009A62C0">
        <w:rPr>
          <w:rFonts w:asciiTheme="minorBidi" w:hAnsiTheme="minorBidi"/>
          <w:sz w:val="24"/>
          <w:szCs w:val="24"/>
          <w:u w:val="single"/>
        </w:rPr>
        <w:t xml:space="preserve">' event </w:t>
      </w:r>
      <w:r w:rsidRPr="009A62C0">
        <w:rPr>
          <w:rFonts w:asciiTheme="minorBidi" w:hAnsiTheme="minorBidi"/>
          <w:sz w:val="24"/>
          <w:szCs w:val="24"/>
        </w:rPr>
        <w:t>// it is an event on every change in the time of video</w:t>
      </w:r>
    </w:p>
    <w:p w14:paraId="4A885784" w14:textId="509DE825" w:rsidR="00416DBF" w:rsidRDefault="00416DBF" w:rsidP="00416DB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9A7F69" wp14:editId="376E54ED">
                <wp:simplePos x="0" y="0"/>
                <wp:positionH relativeFrom="margin">
                  <wp:align>right</wp:align>
                </wp:positionH>
                <wp:positionV relativeFrom="paragraph">
                  <wp:posOffset>114069</wp:posOffset>
                </wp:positionV>
                <wp:extent cx="5939790" cy="621030"/>
                <wp:effectExtent l="0" t="0" r="381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62103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7FA133" w14:textId="77777777" w:rsidR="009A62C0" w:rsidRPr="009A62C0" w:rsidRDefault="009A62C0" w:rsidP="009A62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9A62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a.addEventListener</w:t>
                            </w:r>
                            <w:proofErr w:type="spellEnd"/>
                            <w:proofErr w:type="gramEnd"/>
                            <w:r w:rsidRPr="009A62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9A62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meupdate</w:t>
                            </w:r>
                            <w:proofErr w:type="spellEnd"/>
                            <w:r w:rsidRPr="009A62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, function() {</w:t>
                            </w:r>
                          </w:p>
                          <w:p w14:paraId="39E57BBB" w14:textId="5C57CC76" w:rsidR="009A62C0" w:rsidRPr="003F1F70" w:rsidRDefault="009A62C0" w:rsidP="009A62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62C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9A7F69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416.5pt;margin-top:9pt;width:467.7pt;height:48.9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" fillcolor="#fdfaeb" stroked="f" strokeweight=".5pt">
                <v:textbox>
                  <w:txbxContent>
                    <w:p w14:paraId="157FA133" w14:textId="77777777" w:rsidR="009A62C0" w:rsidRPr="009A62C0" w:rsidRDefault="009A62C0" w:rsidP="009A62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9A62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a.addEventListener</w:t>
                      </w:r>
                      <w:proofErr w:type="spellEnd"/>
                      <w:proofErr w:type="gramEnd"/>
                      <w:r w:rsidRPr="009A62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9A62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meupdate</w:t>
                      </w:r>
                      <w:proofErr w:type="spellEnd"/>
                      <w:r w:rsidRPr="009A62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, function() {</w:t>
                      </w:r>
                    </w:p>
                    <w:p w14:paraId="39E57BBB" w14:textId="5C57CC76" w:rsidR="009A62C0" w:rsidRPr="003F1F70" w:rsidRDefault="009A62C0" w:rsidP="009A62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62C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333E5E" w14:textId="1C44BB54" w:rsidR="00416DBF" w:rsidRDefault="00416DBF" w:rsidP="00416DB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F3A8847" w14:textId="5B744B14" w:rsidR="00416DBF" w:rsidRPr="00416DBF" w:rsidRDefault="00416DBF" w:rsidP="00416DB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C9C488B" w14:textId="6D2DA727" w:rsidR="00416DBF" w:rsidRDefault="00564968" w:rsidP="00CB1F5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440E43" wp14:editId="03E17942">
                <wp:simplePos x="0" y="0"/>
                <wp:positionH relativeFrom="margin">
                  <wp:align>left</wp:align>
                </wp:positionH>
                <wp:positionV relativeFrom="paragraph">
                  <wp:posOffset>531610</wp:posOffset>
                </wp:positionV>
                <wp:extent cx="5939790" cy="621030"/>
                <wp:effectExtent l="0" t="0" r="381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62103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2BE635" w14:textId="0C79EC85" w:rsidR="001F292E" w:rsidRPr="001F292E" w:rsidRDefault="001F292E" w:rsidP="001F292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F292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let minutes = </w:t>
                            </w:r>
                            <w:proofErr w:type="spellStart"/>
                            <w:r w:rsidRPr="001F292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th.floor</w:t>
                            </w:r>
                            <w:proofErr w:type="spellEnd"/>
                            <w:r w:rsidRPr="001F292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ime / 60);</w:t>
                            </w:r>
                          </w:p>
                          <w:p w14:paraId="6E4ED2CB" w14:textId="40BFC5B0" w:rsidR="001F292E" w:rsidRPr="003F1F70" w:rsidRDefault="001F292E" w:rsidP="001F292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F292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let seconds = </w:t>
                            </w:r>
                            <w:proofErr w:type="spellStart"/>
                            <w:r w:rsidRPr="001F292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th.floor</w:t>
                            </w:r>
                            <w:proofErr w:type="spellEnd"/>
                            <w:r w:rsidRPr="001F292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time - </w:t>
                            </w:r>
                            <w:proofErr w:type="gramStart"/>
                            <w:r w:rsidRPr="001F292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 minutes</w:t>
                            </w:r>
                            <w:proofErr w:type="gramEnd"/>
                            <w:r w:rsidRPr="001F292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* 60 )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40E43" id="Text Box 1" o:spid="_x0000_s1027" type="#_x0000_t202" style="position:absolute;left:0;text-align:left;margin-left:0;margin-top:41.85pt;width:467.7pt;height:48.9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" fillcolor="#fdfaeb" stroked="f" strokeweight=".5pt">
                <v:textbox>
                  <w:txbxContent>
                    <w:p w14:paraId="052BE635" w14:textId="0C79EC85" w:rsidR="001F292E" w:rsidRPr="001F292E" w:rsidRDefault="001F292E" w:rsidP="001F292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F292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let minutes = </w:t>
                      </w:r>
                      <w:proofErr w:type="spellStart"/>
                      <w:r w:rsidRPr="001F292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h.floor</w:t>
                      </w:r>
                      <w:proofErr w:type="spellEnd"/>
                      <w:r w:rsidRPr="001F292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ime / 60);</w:t>
                      </w:r>
                    </w:p>
                    <w:p w14:paraId="6E4ED2CB" w14:textId="40BFC5B0" w:rsidR="001F292E" w:rsidRPr="003F1F70" w:rsidRDefault="001F292E" w:rsidP="001F292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F292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let seconds = </w:t>
                      </w:r>
                      <w:proofErr w:type="spellStart"/>
                      <w:r w:rsidRPr="001F292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h.floor</w:t>
                      </w:r>
                      <w:proofErr w:type="spellEnd"/>
                      <w:r w:rsidRPr="001F292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time - </w:t>
                      </w:r>
                      <w:proofErr w:type="gramStart"/>
                      <w:r w:rsidRPr="001F292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 minutes</w:t>
                      </w:r>
                      <w:proofErr w:type="gramEnd"/>
                      <w:r w:rsidRPr="001F292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* 60 )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="00416DBF" w:rsidRPr="009A62C0">
        <w:rPr>
          <w:rFonts w:asciiTheme="minorBidi" w:hAnsiTheme="minorBidi"/>
          <w:sz w:val="24"/>
          <w:szCs w:val="24"/>
        </w:rPr>
        <w:t>videoTag</w:t>
      </w:r>
      <w:r w:rsidR="00416DBF">
        <w:rPr>
          <w:rFonts w:asciiTheme="minorBidi" w:hAnsiTheme="minorBidi"/>
          <w:sz w:val="24"/>
          <w:szCs w:val="24"/>
        </w:rPr>
        <w:t>.currentTime</w:t>
      </w:r>
      <w:proofErr w:type="spellEnd"/>
      <w:r w:rsidR="00416DBF">
        <w:rPr>
          <w:rFonts w:asciiTheme="minorBidi" w:hAnsiTheme="minorBidi"/>
          <w:sz w:val="24"/>
          <w:szCs w:val="24"/>
        </w:rPr>
        <w:t xml:space="preserve"> // in seconds</w:t>
      </w:r>
      <w:r w:rsidR="001F292E">
        <w:rPr>
          <w:rFonts w:asciiTheme="minorBidi" w:hAnsiTheme="minorBidi"/>
          <w:sz w:val="24"/>
          <w:szCs w:val="24"/>
        </w:rPr>
        <w:t xml:space="preserve">, you can use math to calculate it in minutes, but you have to add attach a zero for less than 1 </w:t>
      </w:r>
      <w:r>
        <w:rPr>
          <w:rFonts w:asciiTheme="minorBidi" w:hAnsiTheme="minorBidi"/>
          <w:sz w:val="24"/>
          <w:szCs w:val="24"/>
        </w:rPr>
        <w:t>second</w:t>
      </w:r>
    </w:p>
    <w:p w14:paraId="1FFFFEE4" w14:textId="7ADE485E" w:rsidR="00564968" w:rsidRPr="00564968" w:rsidRDefault="00564968" w:rsidP="0056496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913CE8" w14:textId="01C40BCB" w:rsidR="00564968" w:rsidRPr="00564968" w:rsidRDefault="00564968" w:rsidP="0056496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0F74643" w14:textId="5EC3EB8C" w:rsidR="00416DBF" w:rsidRDefault="00416DBF" w:rsidP="00416DB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9A62C0">
        <w:rPr>
          <w:rFonts w:asciiTheme="minorBidi" w:hAnsiTheme="minorBidi"/>
          <w:sz w:val="24"/>
          <w:szCs w:val="24"/>
        </w:rPr>
        <w:t>videoTag</w:t>
      </w:r>
      <w:r>
        <w:rPr>
          <w:rFonts w:asciiTheme="minorBidi" w:hAnsiTheme="minorBidi"/>
          <w:sz w:val="24"/>
          <w:szCs w:val="24"/>
        </w:rPr>
        <w:t>.duration</w:t>
      </w:r>
      <w:proofErr w:type="spellEnd"/>
      <w:r>
        <w:rPr>
          <w:rFonts w:asciiTheme="minorBidi" w:hAnsiTheme="minorBidi"/>
          <w:sz w:val="24"/>
          <w:szCs w:val="24"/>
        </w:rPr>
        <w:t xml:space="preserve"> //in seconds</w:t>
      </w:r>
    </w:p>
    <w:p w14:paraId="0B0AAE9F" w14:textId="3BB5186E" w:rsidR="00851AA7" w:rsidRPr="00E5016B" w:rsidRDefault="00851AA7" w:rsidP="00C379B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5016B">
        <w:rPr>
          <w:rFonts w:asciiTheme="minorBidi" w:hAnsiTheme="minorBidi"/>
          <w:sz w:val="24"/>
          <w:szCs w:val="24"/>
        </w:rPr>
        <w:t xml:space="preserve">for progress-bar </w:t>
      </w:r>
      <w:r w:rsidR="005C5D13">
        <w:rPr>
          <w:rFonts w:asciiTheme="minorBidi" w:hAnsiTheme="minorBidi"/>
          <w:sz w:val="24"/>
          <w:szCs w:val="24"/>
        </w:rPr>
        <w:t xml:space="preserve">and audio bar </w:t>
      </w:r>
      <w:r w:rsidRPr="00E5016B">
        <w:rPr>
          <w:rFonts w:asciiTheme="minorBidi" w:hAnsiTheme="minorBidi"/>
          <w:sz w:val="24"/>
          <w:szCs w:val="24"/>
        </w:rPr>
        <w:t xml:space="preserve">you can use input range </w:t>
      </w:r>
      <w:r w:rsidR="00E5016B" w:rsidRPr="00E5016B">
        <w:rPr>
          <w:rFonts w:asciiTheme="minorBidi" w:hAnsiTheme="minorBidi"/>
          <w:sz w:val="24"/>
          <w:szCs w:val="24"/>
        </w:rPr>
        <w:t>with an</w:t>
      </w:r>
      <w:r w:rsidRPr="00E5016B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E5016B">
        <w:rPr>
          <w:rFonts w:asciiTheme="minorBidi" w:hAnsiTheme="minorBidi"/>
          <w:sz w:val="24"/>
          <w:szCs w:val="24"/>
        </w:rPr>
        <w:t>eventListener</w:t>
      </w:r>
      <w:proofErr w:type="spellEnd"/>
      <w:r w:rsidR="00E5016B" w:rsidRPr="00E5016B">
        <w:rPr>
          <w:rFonts w:asciiTheme="minorBidi" w:hAnsiTheme="minorBidi"/>
          <w:sz w:val="24"/>
          <w:szCs w:val="24"/>
        </w:rPr>
        <w:t xml:space="preserve">. For input type range it's better to use </w:t>
      </w:r>
      <w:r w:rsidR="00E5016B" w:rsidRPr="00E5016B">
        <w:rPr>
          <w:rFonts w:asciiTheme="minorBidi" w:hAnsiTheme="minorBidi"/>
          <w:b/>
          <w:bCs/>
          <w:sz w:val="24"/>
          <w:szCs w:val="24"/>
        </w:rPr>
        <w:t>input</w:t>
      </w:r>
      <w:r w:rsidR="00E5016B" w:rsidRPr="00E5016B">
        <w:rPr>
          <w:rFonts w:asciiTheme="minorBidi" w:hAnsiTheme="minorBidi"/>
          <w:sz w:val="24"/>
          <w:szCs w:val="24"/>
        </w:rPr>
        <w:t xml:space="preserve"> event than </w:t>
      </w:r>
      <w:r w:rsidR="00E5016B" w:rsidRPr="00E5016B">
        <w:rPr>
          <w:rFonts w:asciiTheme="minorBidi" w:hAnsiTheme="minorBidi"/>
          <w:b/>
          <w:bCs/>
          <w:sz w:val="24"/>
          <w:szCs w:val="24"/>
        </w:rPr>
        <w:t>change</w:t>
      </w:r>
      <w:r w:rsidR="00E5016B" w:rsidRPr="00E5016B">
        <w:rPr>
          <w:rFonts w:asciiTheme="minorBidi" w:hAnsiTheme="minorBidi"/>
          <w:sz w:val="24"/>
          <w:szCs w:val="24"/>
        </w:rPr>
        <w:t>, change has some latency.</w:t>
      </w:r>
    </w:p>
    <w:p w14:paraId="2F1DE043" w14:textId="70EC03D8" w:rsidR="00E5016B" w:rsidRDefault="00E5016B" w:rsidP="00E5016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4259B1" wp14:editId="0D9EF74F">
                <wp:simplePos x="0" y="0"/>
                <wp:positionH relativeFrom="margin">
                  <wp:align>right</wp:align>
                </wp:positionH>
                <wp:positionV relativeFrom="paragraph">
                  <wp:posOffset>58478</wp:posOffset>
                </wp:positionV>
                <wp:extent cx="5939790" cy="782782"/>
                <wp:effectExtent l="0" t="0" r="381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782782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5F8EA2" w14:textId="0E458A66" w:rsidR="00851AA7" w:rsidRPr="00851AA7" w:rsidRDefault="00851AA7" w:rsidP="00851AA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imerBar.addEventListener</w:t>
                            </w:r>
                            <w:proofErr w:type="spellEnd"/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 w:rsidRPr="00E5016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input</w:t>
                            </w:r>
                            <w:proofErr w:type="gramStart"/>
                            <w:r w:rsidRPr="00E5016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,</w:t>
                            </w:r>
                            <w:proofErr w:type="gramEnd"/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unction() {</w:t>
                            </w:r>
                            <w:r w:rsidR="00E501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input instead of change</w:t>
                            </w:r>
                          </w:p>
                          <w:p w14:paraId="37EFC0F5" w14:textId="1693662B" w:rsidR="00851AA7" w:rsidRPr="00851AA7" w:rsidRDefault="00851AA7" w:rsidP="00851AA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a.currentTime</w:t>
                            </w:r>
                            <w:proofErr w:type="spellEnd"/>
                            <w:proofErr w:type="gramEnd"/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(</w:t>
                            </w:r>
                            <w:proofErr w:type="spellStart"/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value</w:t>
                            </w:r>
                            <w:proofErr w:type="spellEnd"/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 100) * </w:t>
                            </w:r>
                            <w:proofErr w:type="spellStart"/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a.duration</w:t>
                            </w:r>
                            <w:proofErr w:type="spellEnd"/>
                            <w:r w:rsidR="004F1BE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value is in percentage of duration</w:t>
                            </w:r>
                          </w:p>
                          <w:p w14:paraId="768B0777" w14:textId="03CA4442" w:rsidR="00851AA7" w:rsidRPr="003F1F70" w:rsidRDefault="00851AA7" w:rsidP="00851AA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1AA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259B1" id="Text Box 2" o:spid="_x0000_s1028" type="#_x0000_t202" style="position:absolute;left:0;text-align:left;margin-left:416.5pt;margin-top:4.6pt;width:467.7pt;height:61.6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" fillcolor="#fdfaeb" stroked="f" strokeweight=".5pt">
                <v:textbox>
                  <w:txbxContent>
                    <w:p w14:paraId="475F8EA2" w14:textId="0E458A66" w:rsidR="00851AA7" w:rsidRPr="00851AA7" w:rsidRDefault="00851AA7" w:rsidP="00851AA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imerBar.addEventListener</w:t>
                      </w:r>
                      <w:proofErr w:type="spellEnd"/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 w:rsidRPr="00E5016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input</w:t>
                      </w:r>
                      <w:proofErr w:type="gramStart"/>
                      <w:r w:rsidRPr="00E5016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</w:t>
                      </w:r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,</w:t>
                      </w:r>
                      <w:proofErr w:type="gramEnd"/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unction() {</w:t>
                      </w:r>
                      <w:r w:rsidR="00E501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input instead of change</w:t>
                      </w:r>
                    </w:p>
                    <w:p w14:paraId="37EFC0F5" w14:textId="1693662B" w:rsidR="00851AA7" w:rsidRPr="00851AA7" w:rsidRDefault="00851AA7" w:rsidP="00851AA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a.currentTime</w:t>
                      </w:r>
                      <w:proofErr w:type="spellEnd"/>
                      <w:proofErr w:type="gramEnd"/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(</w:t>
                      </w:r>
                      <w:proofErr w:type="spellStart"/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value</w:t>
                      </w:r>
                      <w:proofErr w:type="spellEnd"/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 100) * </w:t>
                      </w:r>
                      <w:proofErr w:type="spellStart"/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a.duration</w:t>
                      </w:r>
                      <w:proofErr w:type="spellEnd"/>
                      <w:r w:rsidR="004F1BE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value is in percentage of duration</w:t>
                      </w:r>
                    </w:p>
                    <w:p w14:paraId="768B0777" w14:textId="03CA4442" w:rsidR="00851AA7" w:rsidRPr="003F1F70" w:rsidRDefault="00851AA7" w:rsidP="00851AA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1AA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3CDE83" w14:textId="27EE9B76" w:rsidR="00E5016B" w:rsidRDefault="00E5016B" w:rsidP="00E5016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3B1DA9D" w14:textId="11380977" w:rsidR="00E5016B" w:rsidRDefault="00E5016B" w:rsidP="00E5016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ED121BB" w14:textId="05A7F35C" w:rsidR="00A464AC" w:rsidRDefault="003B7866" w:rsidP="00A464AC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B7866">
        <w:rPr>
          <w:rFonts w:asciiTheme="minorBidi" w:hAnsiTheme="minorBidi"/>
          <w:sz w:val="24"/>
          <w:szCs w:val="24"/>
        </w:rPr>
        <w:t xml:space="preserve">Fullscreen </w:t>
      </w:r>
      <w:hyperlink r:id="rId6" w:history="1">
        <w:proofErr w:type="spellStart"/>
        <w:r w:rsidRPr="003B7866">
          <w:rPr>
            <w:rStyle w:val="Hyperlink"/>
            <w:rFonts w:asciiTheme="minorBidi" w:hAnsiTheme="minorBidi"/>
            <w:sz w:val="18"/>
            <w:szCs w:val="18"/>
          </w:rPr>
          <w:t>Fullscreen_API</w:t>
        </w:r>
        <w:proofErr w:type="spellEnd"/>
      </w:hyperlink>
      <w:r w:rsidR="00A464AC" w:rsidRPr="00A464AC">
        <w:rPr>
          <w:rFonts w:asciiTheme="minorBidi" w:hAnsiTheme="minorBidi"/>
          <w:sz w:val="24"/>
          <w:szCs w:val="24"/>
        </w:rPr>
        <w:t xml:space="preserve"> .</w:t>
      </w:r>
      <w:r w:rsidR="00A464AC">
        <w:rPr>
          <w:rFonts w:asciiTheme="minorBidi" w:hAnsiTheme="minorBidi"/>
          <w:sz w:val="24"/>
          <w:szCs w:val="24"/>
        </w:rPr>
        <w:t xml:space="preserve"> We have to use </w:t>
      </w:r>
      <w:proofErr w:type="spellStart"/>
      <w:r w:rsidR="00A464AC">
        <w:rPr>
          <w:rFonts w:asciiTheme="minorBidi" w:hAnsiTheme="minorBidi"/>
          <w:sz w:val="24"/>
          <w:szCs w:val="24"/>
        </w:rPr>
        <w:t>moz</w:t>
      </w:r>
      <w:proofErr w:type="spellEnd"/>
      <w:r w:rsidR="00A464AC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="00CF6D34">
        <w:rPr>
          <w:rFonts w:asciiTheme="minorBidi" w:hAnsiTheme="minorBidi"/>
          <w:sz w:val="24"/>
          <w:szCs w:val="24"/>
        </w:rPr>
        <w:t>ms</w:t>
      </w:r>
      <w:proofErr w:type="spellEnd"/>
      <w:r w:rsidR="00CF6D34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="00CF6D34">
        <w:rPr>
          <w:rFonts w:asciiTheme="minorBidi" w:hAnsiTheme="minorBidi"/>
          <w:sz w:val="24"/>
          <w:szCs w:val="24"/>
        </w:rPr>
        <w:t>webkit</w:t>
      </w:r>
      <w:proofErr w:type="spellEnd"/>
      <w:r w:rsidR="00CF6D34">
        <w:rPr>
          <w:rFonts w:asciiTheme="minorBidi" w:hAnsiTheme="minorBidi"/>
          <w:sz w:val="24"/>
          <w:szCs w:val="24"/>
        </w:rPr>
        <w:t xml:space="preserve"> </w:t>
      </w:r>
      <w:r w:rsidR="00A464AC">
        <w:rPr>
          <w:rFonts w:asciiTheme="minorBidi" w:hAnsiTheme="minorBidi"/>
          <w:sz w:val="24"/>
          <w:szCs w:val="24"/>
        </w:rPr>
        <w:t>APIs to make it work with every browser.</w:t>
      </w:r>
    </w:p>
    <w:p w14:paraId="7556DFEA" w14:textId="7C0A791D" w:rsidR="00A464AC" w:rsidRPr="00A464AC" w:rsidRDefault="00A464AC" w:rsidP="00A464AC">
      <w:pPr>
        <w:pStyle w:val="ListParagraph"/>
        <w:numPr>
          <w:ilvl w:val="1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A464AC">
        <w:rPr>
          <w:rFonts w:asciiTheme="minorBidi" w:hAnsiTheme="minorBidi"/>
          <w:sz w:val="24"/>
          <w:szCs w:val="24"/>
          <w:u w:val="single"/>
        </w:rPr>
        <w:t>Document.fullscreenElemnt</w:t>
      </w:r>
      <w:proofErr w:type="spellEnd"/>
    </w:p>
    <w:p w14:paraId="7E399FC2" w14:textId="235BF9AD" w:rsidR="00A464AC" w:rsidRPr="00A464AC" w:rsidRDefault="00A464AC" w:rsidP="00A464AC">
      <w:pPr>
        <w:pStyle w:val="ListParagraph"/>
        <w:numPr>
          <w:ilvl w:val="1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proofErr w:type="gramStart"/>
      <w:r w:rsidRPr="00A464AC">
        <w:rPr>
          <w:rFonts w:asciiTheme="minorBidi" w:hAnsiTheme="minorBidi"/>
          <w:sz w:val="24"/>
          <w:szCs w:val="24"/>
          <w:u w:val="single"/>
        </w:rPr>
        <w:t>document.</w:t>
      </w:r>
      <w:r w:rsidR="00CF6D34">
        <w:rPr>
          <w:rFonts w:asciiTheme="minorBidi" w:hAnsiTheme="minorBidi"/>
          <w:sz w:val="24"/>
          <w:szCs w:val="24"/>
          <w:u w:val="single"/>
        </w:rPr>
        <w:t>requestF</w:t>
      </w:r>
      <w:r w:rsidRPr="00A464AC">
        <w:rPr>
          <w:rFonts w:asciiTheme="minorBidi" w:hAnsiTheme="minorBidi"/>
          <w:sz w:val="24"/>
          <w:szCs w:val="24"/>
          <w:u w:val="single"/>
        </w:rPr>
        <w:t>ullscreen</w:t>
      </w:r>
      <w:proofErr w:type="spellEnd"/>
      <w:proofErr w:type="gramEnd"/>
    </w:p>
    <w:p w14:paraId="78B40B66" w14:textId="588C7F36" w:rsidR="00A464AC" w:rsidRDefault="00A464AC" w:rsidP="00A464AC">
      <w:pPr>
        <w:pStyle w:val="ListParagraph"/>
        <w:numPr>
          <w:ilvl w:val="1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proofErr w:type="gramStart"/>
      <w:r w:rsidRPr="00A464AC">
        <w:rPr>
          <w:rFonts w:asciiTheme="minorBidi" w:hAnsiTheme="minorBidi"/>
          <w:sz w:val="24"/>
          <w:szCs w:val="24"/>
          <w:u w:val="single"/>
        </w:rPr>
        <w:t>document.exitFullscreen</w:t>
      </w:r>
      <w:proofErr w:type="spellEnd"/>
      <w:proofErr w:type="gramEnd"/>
    </w:p>
    <w:p w14:paraId="20F931AE" w14:textId="232DB3C8" w:rsidR="00CF6D34" w:rsidRDefault="00CF6D34" w:rsidP="00CF6D34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2B56CFE8" w14:textId="3DE69CE9" w:rsidR="00CF6D34" w:rsidRDefault="00CF6D34" w:rsidP="00CF6D34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531E6219" w14:textId="4FA62F8C" w:rsidR="00CF6D34" w:rsidRDefault="00CF6D34" w:rsidP="00CF6D34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357AFF3A" w14:textId="4A9E2717" w:rsidR="00CF6D34" w:rsidRDefault="00CF6D34" w:rsidP="00CF6D34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165879DC" w14:textId="295C5827" w:rsidR="009A62C0" w:rsidRPr="009A62C0" w:rsidRDefault="00CF6D34" w:rsidP="009A62C0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7096A6" wp14:editId="50A91FC1">
                <wp:simplePos x="0" y="0"/>
                <wp:positionH relativeFrom="margin">
                  <wp:align>right</wp:align>
                </wp:positionH>
                <wp:positionV relativeFrom="paragraph">
                  <wp:posOffset>146685</wp:posOffset>
                </wp:positionV>
                <wp:extent cx="5939790" cy="4042063"/>
                <wp:effectExtent l="0" t="0" r="381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042063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B210A2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llscreen.addEventListener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click' , function() {</w:t>
                            </w:r>
                          </w:p>
                          <w:p w14:paraId="073503E0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ole.log(</w:t>
                            </w: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fullscreenElement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7E266DE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 </w:t>
                            </w:r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!</w:t>
                            </w:r>
                            <w:proofErr w:type="spell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</w:t>
                            </w:r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fullscreenElement</w:t>
                            </w:r>
                            <w:proofErr w:type="spell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639118DB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yerArea.requestFullscreen</w:t>
                            </w:r>
                            <w:proofErr w:type="spell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50736AF7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yerArea.requestFullscreen</w:t>
                            </w:r>
                            <w:proofErr w:type="spell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76DB64A9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 else </w:t>
                            </w:r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yerArea.mozFullScreenElement</w:t>
                            </w:r>
                            <w:proofErr w:type="spell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59B1ACEA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yerArea.mozFullScreenElement</w:t>
                            </w:r>
                            <w:proofErr w:type="spell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1043813A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 else </w:t>
                            </w:r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yerArea.msFullscreenElement</w:t>
                            </w:r>
                            <w:proofErr w:type="spell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08C136FC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yerArea.msFullscreenElement</w:t>
                            </w:r>
                            <w:proofErr w:type="spell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77671BC3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 else </w:t>
                            </w:r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yerArea.webkitFullscreenElement</w:t>
                            </w:r>
                            <w:proofErr w:type="spell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49A10D36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ayerArea.webkitFullscreenElement</w:t>
                            </w:r>
                            <w:proofErr w:type="spell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4284B6BF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786386F7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 else {</w:t>
                            </w:r>
                          </w:p>
                          <w:p w14:paraId="1D3D99CF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if (</w:t>
                            </w: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exitFullscreen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5F425936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exitFullscreen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; </w:t>
                            </w:r>
                          </w:p>
                          <w:p w14:paraId="0F65639B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 else if(</w:t>
                            </w: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mozCancelFullscreen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3FAAF5DE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mozCancelFullscreen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; </w:t>
                            </w:r>
                          </w:p>
                          <w:p w14:paraId="1CA72735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 else if(</w:t>
                            </w: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msCancelFullscreen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5397E2C3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msCancelFullscreen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; </w:t>
                            </w:r>
                          </w:p>
                          <w:p w14:paraId="04E329C3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 else if(</w:t>
                            </w: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webkitCancelFullscreen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19C5C5EE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webkitCancelFullscreen</w:t>
                            </w:r>
                            <w:proofErr w:type="spellEnd"/>
                            <w:proofErr w:type="gramEnd"/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); </w:t>
                            </w:r>
                          </w:p>
                          <w:p w14:paraId="5346F5C1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</w:t>
                            </w:r>
                          </w:p>
                          <w:p w14:paraId="644ED317" w14:textId="77777777" w:rsidR="00CF6D34" w:rsidRPr="00CF6D34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7BFA16A1" w14:textId="3F04FB5D" w:rsidR="00CF6D34" w:rsidRPr="003F1F70" w:rsidRDefault="00CF6D34" w:rsidP="00CF6D3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6D3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096A6" id="Text Box 3" o:spid="_x0000_s1029" type="#_x0000_t202" style="position:absolute;left:0;text-align:left;margin-left:416.5pt;margin-top:11.55pt;width:467.7pt;height:318.2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" fillcolor="#fdfaeb" stroked="f" strokeweight=".5pt">
                <v:textbox>
                  <w:txbxContent>
                    <w:p w14:paraId="61B210A2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llscreen.addEventListener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click' , function() {</w:t>
                      </w:r>
                    </w:p>
                    <w:p w14:paraId="073503E0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ole.log(</w:t>
                      </w: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fullscreenElement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7E266DE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 </w:t>
                      </w:r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!</w:t>
                      </w:r>
                      <w:proofErr w:type="spell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</w:t>
                      </w:r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fullscreenElement</w:t>
                      </w:r>
                      <w:proofErr w:type="spell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639118DB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yerArea.requestFullscreen</w:t>
                      </w:r>
                      <w:proofErr w:type="spell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50736AF7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yerArea.requestFullscreen</w:t>
                      </w:r>
                      <w:proofErr w:type="spell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  <w:p w14:paraId="76DB64A9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 else </w:t>
                      </w:r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yerArea.mozFullScreenElement</w:t>
                      </w:r>
                      <w:proofErr w:type="spell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59B1ACEA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yerArea.mozFullScreenElement</w:t>
                      </w:r>
                      <w:proofErr w:type="spell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1043813A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 else </w:t>
                      </w:r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yerArea.msFullscreenElement</w:t>
                      </w:r>
                      <w:proofErr w:type="spell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08C136FC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yerArea.msFullscreenElement</w:t>
                      </w:r>
                      <w:proofErr w:type="spell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77671BC3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 else </w:t>
                      </w:r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yerArea.webkitFullscreenElement</w:t>
                      </w:r>
                      <w:proofErr w:type="spell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49A10D36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ayerArea.webkitFullscreenElement</w:t>
                      </w:r>
                      <w:proofErr w:type="spell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4284B6BF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786386F7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 else {</w:t>
                      </w:r>
                    </w:p>
                    <w:p w14:paraId="1D3D99CF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if (</w:t>
                      </w: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exitFullscreen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5F425936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exitFullscreen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; </w:t>
                      </w:r>
                    </w:p>
                    <w:p w14:paraId="0F65639B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 else if(</w:t>
                      </w: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mozCancelFullscreen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3FAAF5DE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mozCancelFullscreen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; </w:t>
                      </w:r>
                    </w:p>
                    <w:p w14:paraId="1CA72735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 else if(</w:t>
                      </w: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msCancelFullscreen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5397E2C3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msCancelFullscreen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; </w:t>
                      </w:r>
                    </w:p>
                    <w:p w14:paraId="04E329C3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 else if(</w:t>
                      </w: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webkitCancelFullscreen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19C5C5EE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webkitCancelFullscreen</w:t>
                      </w:r>
                      <w:proofErr w:type="spellEnd"/>
                      <w:proofErr w:type="gramEnd"/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); </w:t>
                      </w:r>
                    </w:p>
                    <w:p w14:paraId="5346F5C1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</w:t>
                      </w:r>
                    </w:p>
                    <w:p w14:paraId="644ED317" w14:textId="77777777" w:rsidR="00CF6D34" w:rsidRPr="00CF6D34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7BFA16A1" w14:textId="3F04FB5D" w:rsidR="00CF6D34" w:rsidRPr="003F1F70" w:rsidRDefault="00CF6D34" w:rsidP="00CF6D3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6D3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635A15" w14:textId="6422ACF5" w:rsidR="009A62C0" w:rsidRDefault="009A62C0" w:rsidP="009A62C0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5EB3510B" w14:textId="4D2D8D9D" w:rsidR="009A62C0" w:rsidRPr="009A62C0" w:rsidRDefault="009A62C0" w:rsidP="009A62C0">
      <w:pPr>
        <w:pStyle w:val="ListParagraph"/>
        <w:spacing w:line="324" w:lineRule="auto"/>
        <w:ind w:hanging="360"/>
        <w:jc w:val="both"/>
        <w:rPr>
          <w:rFonts w:asciiTheme="minorBidi" w:hAnsiTheme="minorBidi"/>
          <w:sz w:val="24"/>
          <w:szCs w:val="24"/>
          <w:vertAlign w:val="subscript"/>
        </w:rPr>
      </w:pPr>
    </w:p>
    <w:sectPr w:rsidR="009A62C0" w:rsidRPr="009A62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C7043"/>
    <w:multiLevelType w:val="hybridMultilevel"/>
    <w:tmpl w:val="9E06C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F32F0"/>
    <w:multiLevelType w:val="hybridMultilevel"/>
    <w:tmpl w:val="B9B04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A70C0D"/>
    <w:multiLevelType w:val="hybridMultilevel"/>
    <w:tmpl w:val="EC0AF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TI3sTAxN7UwMzRQ0lEKTi0uzszPAykwrAUAqW76TCwAAAA="/>
  </w:docVars>
  <w:rsids>
    <w:rsidRoot w:val="00487D8C"/>
    <w:rsid w:val="001F292E"/>
    <w:rsid w:val="003B7866"/>
    <w:rsid w:val="00416DBF"/>
    <w:rsid w:val="00487D8C"/>
    <w:rsid w:val="004F1BE4"/>
    <w:rsid w:val="00564968"/>
    <w:rsid w:val="005C5D13"/>
    <w:rsid w:val="00851AA7"/>
    <w:rsid w:val="008D11CD"/>
    <w:rsid w:val="009A62C0"/>
    <w:rsid w:val="00A464AC"/>
    <w:rsid w:val="00A61A7E"/>
    <w:rsid w:val="00CF6D34"/>
    <w:rsid w:val="00E50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C17266F"/>
  <w15:chartTrackingRefBased/>
  <w15:docId w15:val="{882C533E-FCE7-4EFA-87B6-58899418D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2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78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78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7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89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0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5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5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.mozilla.org/en-US/docs/Web/API/Fullscreen_API" TargetMode="External"/><Relationship Id="rId5" Type="http://schemas.openxmlformats.org/officeDocument/2006/relationships/hyperlink" Target="https://developer.mozilla.org/en-US/docs/Web/HTML/Element/vide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2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10</cp:revision>
  <dcterms:created xsi:type="dcterms:W3CDTF">2021-11-24T16:02:00Z</dcterms:created>
  <dcterms:modified xsi:type="dcterms:W3CDTF">2021-11-25T19:55:00Z</dcterms:modified>
</cp:coreProperties>
</file>